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B30481" w14:textId="77777777" w:rsidR="009B0397" w:rsidRDefault="009B0397" w:rsidP="00A54D67">
      <w:pPr>
        <w:pStyle w:val="Title"/>
        <w:tabs>
          <w:tab w:val="left" w:pos="720"/>
          <w:tab w:val="left" w:pos="4680"/>
        </w:tabs>
      </w:pPr>
      <w:bookmarkStart w:id="0" w:name="_GoBack"/>
      <w:bookmarkEnd w:id="0"/>
    </w:p>
    <w:p w14:paraId="7BC0CFBB" w14:textId="77777777" w:rsidR="009B0397" w:rsidRDefault="009B0397" w:rsidP="00A54D67">
      <w:pPr>
        <w:pStyle w:val="Title"/>
        <w:tabs>
          <w:tab w:val="left" w:pos="720"/>
          <w:tab w:val="left" w:pos="4680"/>
        </w:tabs>
      </w:pPr>
    </w:p>
    <w:p w14:paraId="2EEE3757" w14:textId="77777777" w:rsidR="009B0397" w:rsidRDefault="009B0397" w:rsidP="00A54D67">
      <w:pPr>
        <w:pStyle w:val="Title"/>
        <w:tabs>
          <w:tab w:val="left" w:pos="720"/>
          <w:tab w:val="left" w:pos="4680"/>
        </w:tabs>
      </w:pPr>
    </w:p>
    <w:p w14:paraId="79A4EE18" w14:textId="77777777" w:rsidR="00A54D67" w:rsidRDefault="00A54D67" w:rsidP="00A54D67">
      <w:pPr>
        <w:pStyle w:val="Title"/>
        <w:tabs>
          <w:tab w:val="left" w:pos="720"/>
          <w:tab w:val="left" w:pos="4680"/>
        </w:tabs>
      </w:pPr>
      <w:r>
        <w:t>LACONIA SCHOOL DISTRICT</w:t>
      </w:r>
    </w:p>
    <w:p w14:paraId="79A4EE19" w14:textId="77777777" w:rsidR="00A54D67" w:rsidRDefault="00A54D67" w:rsidP="00A54D67">
      <w:pPr>
        <w:pStyle w:val="Subtitle"/>
        <w:tabs>
          <w:tab w:val="left" w:pos="720"/>
          <w:tab w:val="left" w:pos="4680"/>
        </w:tabs>
      </w:pPr>
      <w:r>
        <w:t>School Administrative Unit Thirty</w:t>
      </w:r>
    </w:p>
    <w:p w14:paraId="79A4EE1A" w14:textId="77777777" w:rsidR="00A54D67" w:rsidRDefault="00A54D67" w:rsidP="00A54D67">
      <w:pPr>
        <w:pBdr>
          <w:bottom w:val="single" w:sz="6" w:space="1" w:color="auto"/>
        </w:pBdr>
        <w:tabs>
          <w:tab w:val="left" w:pos="720"/>
          <w:tab w:val="left" w:pos="4680"/>
        </w:tabs>
        <w:jc w:val="center"/>
        <w:rPr>
          <w:rFonts w:ascii="Arial" w:hAnsi="Arial" w:cs="Arial"/>
          <w:i/>
          <w:iCs/>
          <w:sz w:val="20"/>
        </w:rPr>
      </w:pPr>
    </w:p>
    <w:p w14:paraId="79A4EE1B" w14:textId="77777777" w:rsidR="00A54D67" w:rsidRDefault="00A54D67" w:rsidP="00A54D67">
      <w:pPr>
        <w:pBdr>
          <w:bottom w:val="single" w:sz="6" w:space="1" w:color="auto"/>
        </w:pBdr>
        <w:tabs>
          <w:tab w:val="left" w:pos="720"/>
          <w:tab w:val="left" w:pos="4680"/>
        </w:tabs>
        <w:jc w:val="center"/>
        <w:rPr>
          <w:rFonts w:ascii="Arial" w:hAnsi="Arial" w:cs="Arial"/>
          <w:i/>
          <w:iCs/>
          <w:sz w:val="22"/>
        </w:rPr>
      </w:pPr>
      <w:r>
        <w:rPr>
          <w:rFonts w:ascii="Arial" w:hAnsi="Arial" w:cs="Arial"/>
          <w:i/>
          <w:iCs/>
          <w:sz w:val="20"/>
        </w:rPr>
        <w:t>“Ensuring success with every student, every day, in every way”</w:t>
      </w:r>
    </w:p>
    <w:p w14:paraId="79A4EE1C" w14:textId="77777777" w:rsidR="00A54D67" w:rsidRDefault="00A54D67" w:rsidP="00A54D67">
      <w:pPr>
        <w:pStyle w:val="Heading1"/>
        <w:tabs>
          <w:tab w:val="left" w:pos="720"/>
          <w:tab w:val="left" w:pos="5130"/>
        </w:tabs>
        <w:rPr>
          <w:rFonts w:ascii="Times New Roman" w:hAnsi="Times New Roman"/>
          <w:sz w:val="24"/>
        </w:rPr>
      </w:pPr>
    </w:p>
    <w:p w14:paraId="79A4EE1D" w14:textId="77777777" w:rsidR="00A54D67" w:rsidRDefault="00FC2866" w:rsidP="00A54D67">
      <w:pPr>
        <w:pStyle w:val="Heading1"/>
        <w:tabs>
          <w:tab w:val="left" w:pos="720"/>
          <w:tab w:val="left" w:pos="5130"/>
        </w:tabs>
        <w:jc w:val="center"/>
        <w:rPr>
          <w:b w:val="0"/>
        </w:rPr>
      </w:pPr>
      <w:r>
        <w:t>Dr. Brendan F. Minnihan</w:t>
      </w:r>
      <w:r w:rsidR="00A54D67">
        <w:t>, Superintendent of Schools</w:t>
      </w:r>
      <w:r w:rsidR="00A54D67">
        <w:rPr>
          <w:b w:val="0"/>
        </w:rPr>
        <w:t xml:space="preserve">                  </w:t>
      </w:r>
    </w:p>
    <w:p w14:paraId="391D6620" w14:textId="0A689359" w:rsidR="00ED5FAD" w:rsidRDefault="00FC2866" w:rsidP="002D47D6">
      <w:pPr>
        <w:pStyle w:val="Heading1"/>
        <w:tabs>
          <w:tab w:val="left" w:pos="720"/>
          <w:tab w:val="left" w:pos="5130"/>
        </w:tabs>
        <w:jc w:val="center"/>
      </w:pPr>
      <w:r>
        <w:t>Amy N. Hinds</w:t>
      </w:r>
      <w:r w:rsidR="00A54D67">
        <w:t xml:space="preserve">, Assistant Superintendent of Schools            </w:t>
      </w:r>
      <w:r>
        <w:t>Christine Blouin</w:t>
      </w:r>
      <w:r w:rsidR="00A54D67">
        <w:t>, Business Administrator</w:t>
      </w:r>
    </w:p>
    <w:p w14:paraId="68E961E5" w14:textId="77777777" w:rsidR="002D47D6" w:rsidRDefault="002D47D6" w:rsidP="002D47D6"/>
    <w:p w14:paraId="5C5D809B" w14:textId="77777777" w:rsidR="002D47D6" w:rsidRDefault="002D47D6" w:rsidP="002D47D6"/>
    <w:p w14:paraId="0A1BA22A" w14:textId="77777777" w:rsidR="002D47D6" w:rsidRDefault="002D47D6" w:rsidP="002D47D6"/>
    <w:p w14:paraId="6128CF4A" w14:textId="77777777" w:rsidR="002D47D6" w:rsidRPr="002D47D6" w:rsidRDefault="002D47D6" w:rsidP="002D47D6"/>
    <w:p w14:paraId="0BD74D6A" w14:textId="4BC56C82" w:rsidR="00ED5FAD" w:rsidRPr="00903CEB" w:rsidRDefault="00DF5D37" w:rsidP="00C72EA0">
      <w:pPr>
        <w:rPr>
          <w:b/>
        </w:rPr>
      </w:pPr>
      <w:r w:rsidRPr="00903CEB">
        <w:rPr>
          <w:b/>
        </w:rPr>
        <w:t>Welcome Volunteers</w:t>
      </w:r>
      <w:r w:rsidR="00F60314">
        <w:rPr>
          <w:b/>
        </w:rPr>
        <w:t xml:space="preserve">, </w:t>
      </w:r>
    </w:p>
    <w:p w14:paraId="23EC166B" w14:textId="77777777" w:rsidR="00DF5D37" w:rsidRDefault="00DF5D37" w:rsidP="00C72EA0"/>
    <w:p w14:paraId="5E5C7C15" w14:textId="5DB062E9" w:rsidR="00DF5D37" w:rsidRDefault="00DF5D37" w:rsidP="00C72EA0">
      <w:r>
        <w:t>The Laconia S</w:t>
      </w:r>
      <w:r w:rsidR="007450EC">
        <w:t>chool District is appreciative o</w:t>
      </w:r>
      <w:r>
        <w:t xml:space="preserve">f the valuable contributions you make to our school community through your efforts in our school.  Anyone interested in volunteering, should please contact the principal of the school for which you wish to volunteer. </w:t>
      </w:r>
    </w:p>
    <w:p w14:paraId="4564DB5F" w14:textId="77777777" w:rsidR="00DF5D37" w:rsidRDefault="00DF5D37" w:rsidP="00C72EA0"/>
    <w:p w14:paraId="6A45868A" w14:textId="1E059C93" w:rsidR="00DF5D37" w:rsidRDefault="00DF5D37" w:rsidP="00C72EA0">
      <w:r>
        <w:t>Anyone who volunteers for the Laconia School District must complete an annual volunteer affidavit.  A criminal background check, including obtaining the results of district processed fingerprinting, is also required.</w:t>
      </w:r>
    </w:p>
    <w:p w14:paraId="6AA6D9FD" w14:textId="77E172CB" w:rsidR="00DF5D37" w:rsidRDefault="00DF5D37" w:rsidP="00C72EA0">
      <w:r w:rsidRPr="00DF5D37">
        <w:rPr>
          <w:b/>
        </w:rPr>
        <w:t>This process</w:t>
      </w:r>
      <w:r w:rsidR="002D47D6">
        <w:rPr>
          <w:b/>
        </w:rPr>
        <w:t xml:space="preserve"> must be</w:t>
      </w:r>
      <w:r w:rsidRPr="00DF5D37">
        <w:rPr>
          <w:b/>
        </w:rPr>
        <w:t xml:space="preserve"> completed prior to the beginning of any volunteer event or activity</w:t>
      </w:r>
      <w:r w:rsidR="007450EC">
        <w:t>.  (Finger</w:t>
      </w:r>
      <w:r>
        <w:t>printing does not need to be complete</w:t>
      </w:r>
      <w:r w:rsidR="00C31EFC">
        <w:t>d</w:t>
      </w:r>
      <w:r>
        <w:t xml:space="preserve"> annually). </w:t>
      </w:r>
    </w:p>
    <w:p w14:paraId="3DB39CDD" w14:textId="77777777" w:rsidR="00DF5D37" w:rsidRDefault="00DF5D37" w:rsidP="00C72EA0"/>
    <w:p w14:paraId="6B2B949F" w14:textId="428F3171" w:rsidR="00DF5D37" w:rsidRDefault="00DF5D37" w:rsidP="00C72EA0">
      <w:r>
        <w:t>If you plan to coach a team, chaperone a fieldtrip, work on a school-wide activity, or help in the classroom anytime</w:t>
      </w:r>
      <w:r w:rsidR="002D47D6">
        <w:t xml:space="preserve"> </w:t>
      </w:r>
      <w:r w:rsidR="000146A4">
        <w:t xml:space="preserve">during the upcoming school year, you should plan to take advantage of one the fingerprinting clinics we will be offering. </w:t>
      </w:r>
    </w:p>
    <w:p w14:paraId="4DDE488E" w14:textId="77777777" w:rsidR="000146A4" w:rsidRDefault="000146A4" w:rsidP="00C72EA0"/>
    <w:p w14:paraId="150B29B9" w14:textId="0AB9DD8F" w:rsidR="000146A4" w:rsidRPr="00F32C31" w:rsidRDefault="000146A4" w:rsidP="00C72EA0">
      <w:pPr>
        <w:rPr>
          <w:b/>
        </w:rPr>
      </w:pPr>
      <w:r w:rsidRPr="00F32C31">
        <w:rPr>
          <w:b/>
        </w:rPr>
        <w:t xml:space="preserve">Please be aware that it may take up to four weeks for the fingerprints to be processed.  Volunteers are not able to begin until the background check is complete.  </w:t>
      </w:r>
    </w:p>
    <w:p w14:paraId="67EBF385" w14:textId="77777777" w:rsidR="000146A4" w:rsidRDefault="000146A4" w:rsidP="00C72EA0"/>
    <w:p w14:paraId="61EA1BC7" w14:textId="694CA11E" w:rsidR="000146A4" w:rsidRPr="00F32C31" w:rsidRDefault="000146A4" w:rsidP="00C72EA0">
      <w:pPr>
        <w:rPr>
          <w:b/>
        </w:rPr>
      </w:pPr>
      <w:r w:rsidRPr="00F32C31">
        <w:rPr>
          <w:b/>
        </w:rPr>
        <w:t xml:space="preserve">Please be sure to bring a photo </w:t>
      </w:r>
      <w:r w:rsidR="00F32C31" w:rsidRPr="00F32C31">
        <w:rPr>
          <w:b/>
        </w:rPr>
        <w:t>i</w:t>
      </w:r>
      <w:r w:rsidRPr="00F32C31">
        <w:rPr>
          <w:b/>
        </w:rPr>
        <w:t xml:space="preserve">dentification </w:t>
      </w:r>
      <w:r w:rsidR="00F32C31" w:rsidRPr="00F32C31">
        <w:rPr>
          <w:b/>
        </w:rPr>
        <w:t>with you - We ca</w:t>
      </w:r>
      <w:r w:rsidR="00FB7EEA">
        <w:rPr>
          <w:b/>
        </w:rPr>
        <w:t xml:space="preserve">nnot fingerprint without proper </w:t>
      </w:r>
      <w:r w:rsidR="00F32C31" w:rsidRPr="00F32C31">
        <w:rPr>
          <w:b/>
        </w:rPr>
        <w:t>identification</w:t>
      </w:r>
      <w:r w:rsidR="00FB7EEA">
        <w:rPr>
          <w:b/>
        </w:rPr>
        <w:t>.</w:t>
      </w:r>
    </w:p>
    <w:p w14:paraId="6AB05BAD" w14:textId="77777777" w:rsidR="000146A4" w:rsidRDefault="000146A4" w:rsidP="00C72EA0"/>
    <w:p w14:paraId="63E57A1E" w14:textId="7887E744" w:rsidR="000146A4" w:rsidRDefault="000146A4" w:rsidP="00C72EA0">
      <w:r>
        <w:t xml:space="preserve">You may also contact the SAU office to schedule a time for you to come down and have your fingerprints done if you cannot attend one of our clinics. </w:t>
      </w:r>
    </w:p>
    <w:p w14:paraId="54CA861D" w14:textId="77777777" w:rsidR="000146A4" w:rsidRDefault="000146A4" w:rsidP="00C72EA0"/>
    <w:p w14:paraId="31FF8E71" w14:textId="77777777" w:rsidR="000146A4" w:rsidRDefault="000146A4" w:rsidP="00C72EA0"/>
    <w:p w14:paraId="795CFD18" w14:textId="77777777" w:rsidR="00F32C31" w:rsidRDefault="00F32C31" w:rsidP="00C72EA0"/>
    <w:p w14:paraId="15DCEE8E" w14:textId="77777777" w:rsidR="00F32C31" w:rsidRDefault="00F32C31" w:rsidP="00C72EA0"/>
    <w:p w14:paraId="0702B76B" w14:textId="77777777" w:rsidR="00F32C31" w:rsidRDefault="00F32C31" w:rsidP="00C72EA0"/>
    <w:p w14:paraId="6CBC0355" w14:textId="77777777" w:rsidR="00F32C31" w:rsidRDefault="00F32C31" w:rsidP="00C72EA0"/>
    <w:p w14:paraId="417DCC5E" w14:textId="77777777" w:rsidR="00F32C31" w:rsidRDefault="00F32C31" w:rsidP="00C72EA0"/>
    <w:p w14:paraId="2F3E8062" w14:textId="77777777" w:rsidR="00903CEB" w:rsidRDefault="00903CEB" w:rsidP="00C72EA0"/>
    <w:p w14:paraId="2161ECFE" w14:textId="77777777" w:rsidR="00903CEB" w:rsidRDefault="00903CEB" w:rsidP="00C72EA0"/>
    <w:p w14:paraId="44CD8D76" w14:textId="77777777" w:rsidR="00903CEB" w:rsidRDefault="00903CEB" w:rsidP="00C72EA0"/>
    <w:p w14:paraId="1CB8C2C2" w14:textId="77777777" w:rsidR="00903CEB" w:rsidRDefault="00903CEB" w:rsidP="00C72EA0"/>
    <w:p w14:paraId="77144C9D" w14:textId="77777777" w:rsidR="00903CEB" w:rsidRDefault="00903CEB" w:rsidP="00C72EA0"/>
    <w:p w14:paraId="60CC0F74" w14:textId="77777777" w:rsidR="00903CEB" w:rsidRDefault="00903CEB" w:rsidP="00C72EA0"/>
    <w:p w14:paraId="3CD6AFB5" w14:textId="77777777" w:rsidR="00C31EFC" w:rsidRDefault="00C31EFC" w:rsidP="00C72EA0"/>
    <w:p w14:paraId="131F8D45" w14:textId="77777777" w:rsidR="00C31EFC" w:rsidRDefault="00C31EFC" w:rsidP="00C72EA0"/>
    <w:tbl>
      <w:tblPr>
        <w:tblStyle w:val="TableGrid"/>
        <w:tblpPr w:leftFromText="180" w:rightFromText="180" w:vertAnchor="text" w:horzAnchor="margin" w:tblpY="155"/>
        <w:tblOverlap w:val="never"/>
        <w:tblW w:w="110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6"/>
        <w:gridCol w:w="260"/>
        <w:gridCol w:w="3884"/>
        <w:gridCol w:w="1929"/>
      </w:tblGrid>
      <w:tr w:rsidR="00903CEB" w:rsidRPr="00903CEB" w14:paraId="7C4505EB" w14:textId="77777777" w:rsidTr="00F915CA">
        <w:trPr>
          <w:trHeight w:val="311"/>
        </w:trPr>
        <w:tc>
          <w:tcPr>
            <w:tcW w:w="4996" w:type="dxa"/>
          </w:tcPr>
          <w:p w14:paraId="3EE9E463" w14:textId="77777777" w:rsidR="00903CEB" w:rsidRPr="00C31EFC" w:rsidRDefault="00903CEB" w:rsidP="00C31EFC">
            <w:pPr>
              <w:jc w:val="right"/>
              <w:rPr>
                <w:b/>
              </w:rPr>
            </w:pPr>
            <w:r w:rsidRPr="00C31EFC">
              <w:rPr>
                <w:b/>
              </w:rPr>
              <w:t>School Administrative Unit 30</w:t>
            </w:r>
          </w:p>
        </w:tc>
        <w:tc>
          <w:tcPr>
            <w:tcW w:w="260" w:type="dxa"/>
          </w:tcPr>
          <w:p w14:paraId="2DEB8681" w14:textId="77777777" w:rsidR="00903CEB" w:rsidRPr="00C31EFC" w:rsidRDefault="00903CEB" w:rsidP="00C31EFC">
            <w:pPr>
              <w:jc w:val="right"/>
              <w:rPr>
                <w:b/>
              </w:rPr>
            </w:pPr>
          </w:p>
        </w:tc>
        <w:tc>
          <w:tcPr>
            <w:tcW w:w="3884" w:type="dxa"/>
            <w:vAlign w:val="center"/>
          </w:tcPr>
          <w:p w14:paraId="3F93C2DA" w14:textId="35D67C25" w:rsidR="00903CEB" w:rsidRPr="00C31EFC" w:rsidRDefault="00C31EFC" w:rsidP="00953F3C">
            <w:pPr>
              <w:jc w:val="right"/>
              <w:rPr>
                <w:b/>
              </w:rPr>
            </w:pPr>
            <w:r w:rsidRPr="00C31EFC">
              <w:rPr>
                <w:b/>
              </w:rPr>
              <w:t xml:space="preserve">School Year: </w:t>
            </w:r>
            <w:r w:rsidR="00953F3C">
              <w:rPr>
                <w:b/>
              </w:rPr>
              <w:t>2017/2018</w:t>
            </w:r>
          </w:p>
        </w:tc>
        <w:tc>
          <w:tcPr>
            <w:tcW w:w="1929" w:type="dxa"/>
          </w:tcPr>
          <w:p w14:paraId="22A703AF" w14:textId="77777777" w:rsidR="00C31EFC" w:rsidRPr="00903CEB" w:rsidRDefault="00C31EFC" w:rsidP="00C31EFC">
            <w:pPr>
              <w:rPr>
                <w:b/>
              </w:rPr>
            </w:pPr>
          </w:p>
        </w:tc>
      </w:tr>
    </w:tbl>
    <w:tbl>
      <w:tblPr>
        <w:tblStyle w:val="TableGrid"/>
        <w:tblpPr w:leftFromText="180" w:rightFromText="180" w:vertAnchor="text" w:horzAnchor="margin" w:tblpY="22"/>
        <w:tblW w:w="110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38"/>
        <w:gridCol w:w="990"/>
        <w:gridCol w:w="760"/>
        <w:gridCol w:w="1434"/>
        <w:gridCol w:w="798"/>
      </w:tblGrid>
      <w:tr w:rsidR="00903CEB" w:rsidRPr="00903CEB" w14:paraId="6795AB6C" w14:textId="77777777" w:rsidTr="00F915CA">
        <w:trPr>
          <w:trHeight w:val="20"/>
        </w:trPr>
        <w:tc>
          <w:tcPr>
            <w:tcW w:w="11020" w:type="dxa"/>
            <w:gridSpan w:val="5"/>
            <w:vAlign w:val="center"/>
          </w:tcPr>
          <w:p w14:paraId="7F011528" w14:textId="77777777" w:rsidR="00903CEB" w:rsidRPr="00903CEB" w:rsidRDefault="00903CEB" w:rsidP="00C31EFC">
            <w:pPr>
              <w:jc w:val="center"/>
            </w:pPr>
          </w:p>
        </w:tc>
      </w:tr>
      <w:tr w:rsidR="00903CEB" w:rsidRPr="00903CEB" w14:paraId="2D6C2A4C" w14:textId="77777777" w:rsidTr="00F915CA">
        <w:trPr>
          <w:trHeight w:val="20"/>
        </w:trPr>
        <w:tc>
          <w:tcPr>
            <w:tcW w:w="11020" w:type="dxa"/>
            <w:gridSpan w:val="5"/>
            <w:vAlign w:val="center"/>
          </w:tcPr>
          <w:p w14:paraId="18D1D5E4" w14:textId="77777777" w:rsidR="00903CEB" w:rsidRDefault="00903CEB" w:rsidP="00C31EFC">
            <w:pPr>
              <w:jc w:val="center"/>
            </w:pPr>
            <w:r w:rsidRPr="00903CEB">
              <w:t>School Volunteer Screening Information and Authorization Affidavit</w:t>
            </w:r>
          </w:p>
          <w:p w14:paraId="73DE2CDE" w14:textId="77777777" w:rsidR="00C31EFC" w:rsidRPr="00903CEB" w:rsidRDefault="00C31EFC" w:rsidP="00C31EFC">
            <w:pPr>
              <w:jc w:val="center"/>
              <w:rPr>
                <w:b/>
                <w:i/>
              </w:rPr>
            </w:pPr>
          </w:p>
        </w:tc>
      </w:tr>
      <w:tr w:rsidR="00903CEB" w:rsidRPr="00903CEB" w14:paraId="52BF14EE" w14:textId="77777777" w:rsidTr="00F915CA">
        <w:trPr>
          <w:trHeight w:val="20"/>
        </w:trPr>
        <w:tc>
          <w:tcPr>
            <w:tcW w:w="7038" w:type="dxa"/>
            <w:vAlign w:val="center"/>
          </w:tcPr>
          <w:p w14:paraId="299F83F2" w14:textId="7BF0BCFA" w:rsidR="00903CEB" w:rsidRPr="00903CEB" w:rsidRDefault="00C31EFC" w:rsidP="00C31EFC">
            <w:pPr>
              <w:rPr>
                <w:b/>
                <w:i/>
              </w:rPr>
            </w:pPr>
            <w:r>
              <w:rPr>
                <w:b/>
                <w:i/>
              </w:rPr>
              <w:t>To Be Completed Yearly</w:t>
            </w:r>
          </w:p>
        </w:tc>
        <w:tc>
          <w:tcPr>
            <w:tcW w:w="990" w:type="dxa"/>
            <w:vAlign w:val="center"/>
          </w:tcPr>
          <w:p w14:paraId="6795A8B0" w14:textId="77777777" w:rsidR="00903CEB" w:rsidRPr="00903CEB" w:rsidRDefault="00903CEB" w:rsidP="00C31EFC">
            <w:pPr>
              <w:rPr>
                <w:b/>
              </w:rPr>
            </w:pPr>
            <w:r w:rsidRPr="00903CEB">
              <w:rPr>
                <w:b/>
              </w:rPr>
              <w:t>New</w:t>
            </w:r>
          </w:p>
        </w:tc>
        <w:sdt>
          <w:sdtPr>
            <w:rPr>
              <w:b/>
            </w:rPr>
            <w:id w:val="-910540347"/>
            <w14:checkbox>
              <w14:checked w14:val="0"/>
              <w14:checkedState w14:val="2612" w14:font="MS Gothic"/>
              <w14:uncheckedState w14:val="2610" w14:font="MS Gothic"/>
            </w14:checkbox>
          </w:sdtPr>
          <w:sdtEndPr/>
          <w:sdtContent>
            <w:tc>
              <w:tcPr>
                <w:tcW w:w="760" w:type="dxa"/>
                <w:vAlign w:val="center"/>
              </w:tcPr>
              <w:p w14:paraId="7375569B" w14:textId="08DD7243" w:rsidR="00903CEB" w:rsidRPr="00903CEB" w:rsidRDefault="00D50033" w:rsidP="00C31EFC">
                <w:pPr>
                  <w:rPr>
                    <w:b/>
                    <w:i/>
                  </w:rPr>
                </w:pPr>
                <w:r>
                  <w:rPr>
                    <w:rFonts w:ascii="MS Gothic" w:eastAsia="MS Gothic" w:hAnsi="MS Gothic" w:hint="eastAsia"/>
                    <w:b/>
                  </w:rPr>
                  <w:t>☐</w:t>
                </w:r>
              </w:p>
            </w:tc>
          </w:sdtContent>
        </w:sdt>
        <w:tc>
          <w:tcPr>
            <w:tcW w:w="1434" w:type="dxa"/>
            <w:vAlign w:val="center"/>
          </w:tcPr>
          <w:p w14:paraId="77885D02" w14:textId="77777777" w:rsidR="00903CEB" w:rsidRPr="00903CEB" w:rsidRDefault="00903CEB" w:rsidP="00C31EFC">
            <w:pPr>
              <w:rPr>
                <w:b/>
              </w:rPr>
            </w:pPr>
            <w:r w:rsidRPr="00903CEB">
              <w:rPr>
                <w:b/>
              </w:rPr>
              <w:t>Renewal</w:t>
            </w:r>
          </w:p>
        </w:tc>
        <w:sdt>
          <w:sdtPr>
            <w:rPr>
              <w:b/>
            </w:rPr>
            <w:id w:val="402726587"/>
            <w14:checkbox>
              <w14:checked w14:val="0"/>
              <w14:checkedState w14:val="2612" w14:font="MS Gothic"/>
              <w14:uncheckedState w14:val="2610" w14:font="MS Gothic"/>
            </w14:checkbox>
          </w:sdtPr>
          <w:sdtEndPr/>
          <w:sdtContent>
            <w:tc>
              <w:tcPr>
                <w:tcW w:w="798" w:type="dxa"/>
                <w:vAlign w:val="center"/>
              </w:tcPr>
              <w:p w14:paraId="45651AB9" w14:textId="6EBDFBB2" w:rsidR="00903CEB" w:rsidRPr="00903CEB" w:rsidRDefault="00D50033" w:rsidP="00C31EFC">
                <w:pPr>
                  <w:rPr>
                    <w:b/>
                    <w:i/>
                  </w:rPr>
                </w:pPr>
                <w:r>
                  <w:rPr>
                    <w:rFonts w:ascii="MS Gothic" w:eastAsia="MS Gothic" w:hAnsi="MS Gothic" w:hint="eastAsia"/>
                    <w:b/>
                  </w:rPr>
                  <w:t>☐</w:t>
                </w:r>
              </w:p>
            </w:tc>
          </w:sdtContent>
        </w:sdt>
      </w:tr>
      <w:tr w:rsidR="00C31EFC" w:rsidRPr="00903CEB" w14:paraId="0C8E0880" w14:textId="77777777" w:rsidTr="00F915CA">
        <w:trPr>
          <w:trHeight w:val="20"/>
        </w:trPr>
        <w:tc>
          <w:tcPr>
            <w:tcW w:w="7038" w:type="dxa"/>
            <w:vAlign w:val="center"/>
          </w:tcPr>
          <w:p w14:paraId="6AEEB51A" w14:textId="77777777" w:rsidR="00C31EFC" w:rsidRPr="00903CEB" w:rsidRDefault="00C31EFC" w:rsidP="00C31EFC">
            <w:pPr>
              <w:rPr>
                <w:b/>
                <w:i/>
              </w:rPr>
            </w:pPr>
          </w:p>
        </w:tc>
        <w:tc>
          <w:tcPr>
            <w:tcW w:w="990" w:type="dxa"/>
            <w:vAlign w:val="center"/>
          </w:tcPr>
          <w:p w14:paraId="62A6A29A" w14:textId="77777777" w:rsidR="00C31EFC" w:rsidRPr="00903CEB" w:rsidRDefault="00C31EFC" w:rsidP="00C31EFC">
            <w:pPr>
              <w:rPr>
                <w:b/>
              </w:rPr>
            </w:pPr>
          </w:p>
        </w:tc>
        <w:tc>
          <w:tcPr>
            <w:tcW w:w="760" w:type="dxa"/>
            <w:vAlign w:val="center"/>
          </w:tcPr>
          <w:p w14:paraId="2DB8C709" w14:textId="77777777" w:rsidR="00C31EFC" w:rsidRPr="00903CEB" w:rsidRDefault="00C31EFC" w:rsidP="00C31EFC">
            <w:pPr>
              <w:rPr>
                <w:b/>
              </w:rPr>
            </w:pPr>
          </w:p>
        </w:tc>
        <w:tc>
          <w:tcPr>
            <w:tcW w:w="1434" w:type="dxa"/>
            <w:vAlign w:val="center"/>
          </w:tcPr>
          <w:p w14:paraId="24B87CFD" w14:textId="77777777" w:rsidR="00C31EFC" w:rsidRPr="00903CEB" w:rsidRDefault="00C31EFC" w:rsidP="00C31EFC">
            <w:pPr>
              <w:rPr>
                <w:b/>
              </w:rPr>
            </w:pPr>
          </w:p>
        </w:tc>
        <w:tc>
          <w:tcPr>
            <w:tcW w:w="798" w:type="dxa"/>
            <w:vAlign w:val="center"/>
          </w:tcPr>
          <w:p w14:paraId="549FABC8" w14:textId="77777777" w:rsidR="00C31EFC" w:rsidRPr="00903CEB" w:rsidRDefault="00C31EFC" w:rsidP="00C31EFC">
            <w:pPr>
              <w:rPr>
                <w:b/>
              </w:rPr>
            </w:pPr>
          </w:p>
        </w:tc>
      </w:tr>
    </w:tbl>
    <w:tbl>
      <w:tblPr>
        <w:tblStyle w:val="TableGrid"/>
        <w:tblW w:w="10998" w:type="dxa"/>
        <w:tblLook w:val="04A0" w:firstRow="1" w:lastRow="0" w:firstColumn="1" w:lastColumn="0" w:noHBand="0" w:noVBand="1"/>
      </w:tblPr>
      <w:tblGrid>
        <w:gridCol w:w="2358"/>
        <w:gridCol w:w="4140"/>
        <w:gridCol w:w="2250"/>
        <w:gridCol w:w="2250"/>
      </w:tblGrid>
      <w:tr w:rsidR="00903CEB" w:rsidRPr="00903CEB" w14:paraId="23F01FD3" w14:textId="77777777" w:rsidTr="00F915CA">
        <w:trPr>
          <w:trHeight w:val="432"/>
        </w:trPr>
        <w:tc>
          <w:tcPr>
            <w:tcW w:w="2358" w:type="dxa"/>
            <w:vAlign w:val="center"/>
          </w:tcPr>
          <w:p w14:paraId="0792D39E" w14:textId="63C3E905" w:rsidR="00903CEB" w:rsidRPr="00903CEB" w:rsidRDefault="00C31EFC" w:rsidP="00903CEB">
            <w:r>
              <w:t>Name</w:t>
            </w:r>
          </w:p>
        </w:tc>
        <w:tc>
          <w:tcPr>
            <w:tcW w:w="8640" w:type="dxa"/>
            <w:gridSpan w:val="3"/>
          </w:tcPr>
          <w:p w14:paraId="26CD101E" w14:textId="77777777" w:rsidR="00903CEB" w:rsidRPr="00903CEB" w:rsidRDefault="00903CEB" w:rsidP="00903CEB"/>
        </w:tc>
      </w:tr>
      <w:tr w:rsidR="00903CEB" w:rsidRPr="00903CEB" w14:paraId="06895E1D" w14:textId="77777777" w:rsidTr="00F915CA">
        <w:trPr>
          <w:trHeight w:val="432"/>
        </w:trPr>
        <w:tc>
          <w:tcPr>
            <w:tcW w:w="2358" w:type="dxa"/>
            <w:vAlign w:val="center"/>
          </w:tcPr>
          <w:p w14:paraId="4E019BB9" w14:textId="46A2D6AA" w:rsidR="00903CEB" w:rsidRPr="00903CEB" w:rsidRDefault="00C31EFC" w:rsidP="00903CEB">
            <w:r>
              <w:t>Phone Number</w:t>
            </w:r>
          </w:p>
        </w:tc>
        <w:tc>
          <w:tcPr>
            <w:tcW w:w="4140" w:type="dxa"/>
          </w:tcPr>
          <w:p w14:paraId="2EBFD948" w14:textId="77777777" w:rsidR="00903CEB" w:rsidRPr="00903CEB" w:rsidRDefault="00903CEB" w:rsidP="00903CEB"/>
        </w:tc>
        <w:tc>
          <w:tcPr>
            <w:tcW w:w="2250" w:type="dxa"/>
            <w:vAlign w:val="center"/>
          </w:tcPr>
          <w:p w14:paraId="10FF672A" w14:textId="73BE31EB" w:rsidR="00903CEB" w:rsidRPr="00903CEB" w:rsidRDefault="00C31EFC" w:rsidP="00903CEB">
            <w:r>
              <w:t>Date of Birth</w:t>
            </w:r>
          </w:p>
        </w:tc>
        <w:tc>
          <w:tcPr>
            <w:tcW w:w="2250" w:type="dxa"/>
          </w:tcPr>
          <w:p w14:paraId="31257F17" w14:textId="77777777" w:rsidR="00903CEB" w:rsidRPr="00903CEB" w:rsidRDefault="00903CEB" w:rsidP="00903CEB"/>
        </w:tc>
      </w:tr>
      <w:tr w:rsidR="00903CEB" w:rsidRPr="00903CEB" w14:paraId="63FA0958" w14:textId="77777777" w:rsidTr="00F915CA">
        <w:trPr>
          <w:trHeight w:val="432"/>
        </w:trPr>
        <w:tc>
          <w:tcPr>
            <w:tcW w:w="2358" w:type="dxa"/>
            <w:vAlign w:val="center"/>
          </w:tcPr>
          <w:p w14:paraId="5EEC4052" w14:textId="7EC9FCCE" w:rsidR="00903CEB" w:rsidRPr="00903CEB" w:rsidRDefault="00C31EFC" w:rsidP="00903CEB">
            <w:r>
              <w:t>Legal Residence</w:t>
            </w:r>
          </w:p>
        </w:tc>
        <w:tc>
          <w:tcPr>
            <w:tcW w:w="8640" w:type="dxa"/>
            <w:gridSpan w:val="3"/>
          </w:tcPr>
          <w:p w14:paraId="286C7610" w14:textId="77777777" w:rsidR="00903CEB" w:rsidRPr="00903CEB" w:rsidRDefault="00903CEB" w:rsidP="00903CEB"/>
        </w:tc>
      </w:tr>
      <w:tr w:rsidR="00903CEB" w:rsidRPr="00903CEB" w14:paraId="781660E9" w14:textId="77777777" w:rsidTr="00F915CA">
        <w:trPr>
          <w:trHeight w:val="432"/>
        </w:trPr>
        <w:tc>
          <w:tcPr>
            <w:tcW w:w="2358" w:type="dxa"/>
            <w:vAlign w:val="center"/>
          </w:tcPr>
          <w:p w14:paraId="0A456464" w14:textId="2B3FC174" w:rsidR="00903CEB" w:rsidRPr="00903CEB" w:rsidRDefault="00C31EFC" w:rsidP="00903CEB">
            <w:r>
              <w:t>Mailing Address</w:t>
            </w:r>
            <w:r w:rsidR="00903CEB" w:rsidRPr="00903CEB">
              <w:t xml:space="preserve">  </w:t>
            </w:r>
          </w:p>
        </w:tc>
        <w:tc>
          <w:tcPr>
            <w:tcW w:w="8640" w:type="dxa"/>
            <w:gridSpan w:val="3"/>
          </w:tcPr>
          <w:p w14:paraId="232907A1" w14:textId="77777777" w:rsidR="00903CEB" w:rsidRPr="00903CEB" w:rsidRDefault="00903CEB" w:rsidP="00903CEB"/>
        </w:tc>
      </w:tr>
    </w:tbl>
    <w:p w14:paraId="0D90B80B" w14:textId="77777777" w:rsidR="00903CEB" w:rsidRPr="00903CEB" w:rsidRDefault="00903CEB" w:rsidP="00903CEB"/>
    <w:tbl>
      <w:tblPr>
        <w:tblStyle w:val="TableGrid"/>
        <w:tblW w:w="11011" w:type="dxa"/>
        <w:tblLook w:val="04A0" w:firstRow="1" w:lastRow="0" w:firstColumn="1" w:lastColumn="0" w:noHBand="0" w:noVBand="1"/>
      </w:tblPr>
      <w:tblGrid>
        <w:gridCol w:w="1760"/>
        <w:gridCol w:w="3637"/>
        <w:gridCol w:w="976"/>
        <w:gridCol w:w="1218"/>
        <w:gridCol w:w="630"/>
        <w:gridCol w:w="670"/>
        <w:gridCol w:w="710"/>
        <w:gridCol w:w="660"/>
        <w:gridCol w:w="750"/>
      </w:tblGrid>
      <w:tr w:rsidR="00903CEB" w:rsidRPr="00903CEB" w14:paraId="598316F1" w14:textId="77777777" w:rsidTr="00F915CA">
        <w:trPr>
          <w:trHeight w:val="429"/>
        </w:trPr>
        <w:tc>
          <w:tcPr>
            <w:tcW w:w="7803" w:type="dxa"/>
            <w:gridSpan w:val="4"/>
            <w:vAlign w:val="center"/>
          </w:tcPr>
          <w:p w14:paraId="03F138F8" w14:textId="77777777" w:rsidR="00903CEB" w:rsidRPr="00903CEB" w:rsidRDefault="00903CEB" w:rsidP="00903CEB">
            <w:pPr>
              <w:rPr>
                <w:b/>
              </w:rPr>
            </w:pPr>
            <w:r w:rsidRPr="00903CEB">
              <w:rPr>
                <w:b/>
              </w:rPr>
              <w:t>List your school aged child(</w:t>
            </w:r>
            <w:proofErr w:type="spellStart"/>
            <w:r w:rsidRPr="00903CEB">
              <w:rPr>
                <w:b/>
              </w:rPr>
              <w:t>ren</w:t>
            </w:r>
            <w:proofErr w:type="spellEnd"/>
            <w:r w:rsidRPr="00903CEB">
              <w:rPr>
                <w:b/>
              </w:rPr>
              <w:t>) and circle the school they attend.</w:t>
            </w:r>
          </w:p>
        </w:tc>
        <w:tc>
          <w:tcPr>
            <w:tcW w:w="3208" w:type="dxa"/>
            <w:gridSpan w:val="5"/>
          </w:tcPr>
          <w:p w14:paraId="582333B2" w14:textId="77777777" w:rsidR="00903CEB" w:rsidRPr="00903CEB" w:rsidRDefault="00903CEB" w:rsidP="002D47D6">
            <w:pPr>
              <w:jc w:val="center"/>
              <w:rPr>
                <w:b/>
              </w:rPr>
            </w:pPr>
            <w:r w:rsidRPr="00903CEB">
              <w:rPr>
                <w:b/>
              </w:rPr>
              <w:t>School</w:t>
            </w:r>
          </w:p>
        </w:tc>
      </w:tr>
      <w:tr w:rsidR="00903CEB" w:rsidRPr="00903CEB" w14:paraId="0015F665" w14:textId="77777777" w:rsidTr="00F915CA">
        <w:trPr>
          <w:trHeight w:val="413"/>
        </w:trPr>
        <w:tc>
          <w:tcPr>
            <w:tcW w:w="1792" w:type="dxa"/>
            <w:vAlign w:val="center"/>
          </w:tcPr>
          <w:p w14:paraId="15140F3E" w14:textId="77777777" w:rsidR="00903CEB" w:rsidRPr="00903CEB" w:rsidRDefault="00903CEB" w:rsidP="00903CEB">
            <w:r w:rsidRPr="00903CEB">
              <w:t>Child’s Name</w:t>
            </w:r>
          </w:p>
        </w:tc>
        <w:tc>
          <w:tcPr>
            <w:tcW w:w="3771" w:type="dxa"/>
            <w:vAlign w:val="center"/>
          </w:tcPr>
          <w:p w14:paraId="3D998262" w14:textId="77777777" w:rsidR="00903CEB" w:rsidRPr="00903CEB" w:rsidRDefault="00903CEB" w:rsidP="00903CEB"/>
        </w:tc>
        <w:tc>
          <w:tcPr>
            <w:tcW w:w="983" w:type="dxa"/>
            <w:vAlign w:val="center"/>
          </w:tcPr>
          <w:p w14:paraId="452BC0AB" w14:textId="77777777" w:rsidR="00903CEB" w:rsidRPr="00903CEB" w:rsidRDefault="00903CEB" w:rsidP="00903CEB">
            <w:r w:rsidRPr="00903CEB">
              <w:t xml:space="preserve">Grade </w:t>
            </w:r>
          </w:p>
        </w:tc>
        <w:tc>
          <w:tcPr>
            <w:tcW w:w="1255" w:type="dxa"/>
            <w:vAlign w:val="center"/>
          </w:tcPr>
          <w:p w14:paraId="3A8B3C82" w14:textId="77777777" w:rsidR="00903CEB" w:rsidRPr="00903CEB" w:rsidRDefault="00903CEB" w:rsidP="00903CEB"/>
        </w:tc>
        <w:tc>
          <w:tcPr>
            <w:tcW w:w="619" w:type="dxa"/>
            <w:vAlign w:val="center"/>
          </w:tcPr>
          <w:p w14:paraId="0A9D1FA5" w14:textId="77777777" w:rsidR="00903CEB" w:rsidRPr="00903CEB" w:rsidRDefault="00903CEB" w:rsidP="00903CEB">
            <w:r w:rsidRPr="00903CEB">
              <w:t>ESS</w:t>
            </w:r>
          </w:p>
        </w:tc>
        <w:tc>
          <w:tcPr>
            <w:tcW w:w="619" w:type="dxa"/>
            <w:vAlign w:val="center"/>
          </w:tcPr>
          <w:p w14:paraId="48D3BD4E" w14:textId="77777777" w:rsidR="00903CEB" w:rsidRPr="00903CEB" w:rsidRDefault="00903CEB" w:rsidP="00903CEB">
            <w:r w:rsidRPr="00903CEB">
              <w:t>LHS</w:t>
            </w:r>
          </w:p>
        </w:tc>
        <w:tc>
          <w:tcPr>
            <w:tcW w:w="661" w:type="dxa"/>
            <w:vAlign w:val="center"/>
          </w:tcPr>
          <w:p w14:paraId="7E12344C" w14:textId="77777777" w:rsidR="00903CEB" w:rsidRPr="00903CEB" w:rsidRDefault="00903CEB" w:rsidP="00903CEB">
            <w:r w:rsidRPr="00903CEB">
              <w:t>LMS</w:t>
            </w:r>
          </w:p>
        </w:tc>
        <w:tc>
          <w:tcPr>
            <w:tcW w:w="662" w:type="dxa"/>
            <w:vAlign w:val="center"/>
          </w:tcPr>
          <w:p w14:paraId="1B6D3515" w14:textId="77777777" w:rsidR="00903CEB" w:rsidRPr="00903CEB" w:rsidRDefault="00903CEB" w:rsidP="00903CEB">
            <w:r w:rsidRPr="00903CEB">
              <w:t>PSS</w:t>
            </w:r>
          </w:p>
        </w:tc>
        <w:tc>
          <w:tcPr>
            <w:tcW w:w="644" w:type="dxa"/>
            <w:vAlign w:val="center"/>
          </w:tcPr>
          <w:p w14:paraId="479A28A4" w14:textId="77777777" w:rsidR="00903CEB" w:rsidRPr="00903CEB" w:rsidRDefault="00903CEB" w:rsidP="00903CEB">
            <w:r w:rsidRPr="00903CEB">
              <w:t>WHS</w:t>
            </w:r>
          </w:p>
        </w:tc>
      </w:tr>
      <w:tr w:rsidR="00903CEB" w:rsidRPr="00903CEB" w14:paraId="5DAE7F9F" w14:textId="77777777" w:rsidTr="00F915CA">
        <w:trPr>
          <w:trHeight w:val="413"/>
        </w:trPr>
        <w:tc>
          <w:tcPr>
            <w:tcW w:w="1792" w:type="dxa"/>
            <w:vAlign w:val="center"/>
          </w:tcPr>
          <w:p w14:paraId="659A39DC" w14:textId="77777777" w:rsidR="00903CEB" w:rsidRPr="00903CEB" w:rsidRDefault="00903CEB" w:rsidP="00903CEB">
            <w:r w:rsidRPr="00903CEB">
              <w:t>Child’s Name</w:t>
            </w:r>
          </w:p>
        </w:tc>
        <w:tc>
          <w:tcPr>
            <w:tcW w:w="3771" w:type="dxa"/>
            <w:vAlign w:val="center"/>
          </w:tcPr>
          <w:p w14:paraId="68AA9D77" w14:textId="77777777" w:rsidR="00903CEB" w:rsidRPr="00903CEB" w:rsidRDefault="00903CEB" w:rsidP="00903CEB"/>
        </w:tc>
        <w:tc>
          <w:tcPr>
            <w:tcW w:w="983" w:type="dxa"/>
            <w:vAlign w:val="center"/>
          </w:tcPr>
          <w:p w14:paraId="7467BEF6" w14:textId="77777777" w:rsidR="00903CEB" w:rsidRPr="00903CEB" w:rsidRDefault="00903CEB" w:rsidP="00903CEB">
            <w:r w:rsidRPr="00903CEB">
              <w:t>Grade</w:t>
            </w:r>
          </w:p>
        </w:tc>
        <w:tc>
          <w:tcPr>
            <w:tcW w:w="1255" w:type="dxa"/>
            <w:vAlign w:val="center"/>
          </w:tcPr>
          <w:p w14:paraId="4B15D050" w14:textId="77777777" w:rsidR="00903CEB" w:rsidRPr="00903CEB" w:rsidRDefault="00903CEB" w:rsidP="00903CEB"/>
        </w:tc>
        <w:tc>
          <w:tcPr>
            <w:tcW w:w="619" w:type="dxa"/>
            <w:vAlign w:val="center"/>
          </w:tcPr>
          <w:p w14:paraId="1EE56B1A" w14:textId="77777777" w:rsidR="00903CEB" w:rsidRPr="00903CEB" w:rsidRDefault="00903CEB" w:rsidP="00903CEB">
            <w:r w:rsidRPr="00903CEB">
              <w:t>ESS</w:t>
            </w:r>
          </w:p>
        </w:tc>
        <w:tc>
          <w:tcPr>
            <w:tcW w:w="619" w:type="dxa"/>
            <w:vAlign w:val="center"/>
          </w:tcPr>
          <w:p w14:paraId="624A7659" w14:textId="77777777" w:rsidR="00903CEB" w:rsidRPr="00903CEB" w:rsidRDefault="00903CEB" w:rsidP="00903CEB">
            <w:r w:rsidRPr="00903CEB">
              <w:t>LHS</w:t>
            </w:r>
          </w:p>
        </w:tc>
        <w:tc>
          <w:tcPr>
            <w:tcW w:w="661" w:type="dxa"/>
            <w:vAlign w:val="center"/>
          </w:tcPr>
          <w:p w14:paraId="5DAB0D1F" w14:textId="77777777" w:rsidR="00903CEB" w:rsidRPr="00903CEB" w:rsidRDefault="00903CEB" w:rsidP="00903CEB">
            <w:r w:rsidRPr="00903CEB">
              <w:t>LMS</w:t>
            </w:r>
          </w:p>
        </w:tc>
        <w:tc>
          <w:tcPr>
            <w:tcW w:w="662" w:type="dxa"/>
            <w:vAlign w:val="center"/>
          </w:tcPr>
          <w:p w14:paraId="06234178" w14:textId="77777777" w:rsidR="00903CEB" w:rsidRPr="00903CEB" w:rsidRDefault="00903CEB" w:rsidP="00903CEB">
            <w:r w:rsidRPr="00903CEB">
              <w:t>PSS</w:t>
            </w:r>
          </w:p>
        </w:tc>
        <w:tc>
          <w:tcPr>
            <w:tcW w:w="644" w:type="dxa"/>
            <w:vAlign w:val="center"/>
          </w:tcPr>
          <w:p w14:paraId="11935EF4" w14:textId="77777777" w:rsidR="00903CEB" w:rsidRPr="00903CEB" w:rsidRDefault="00903CEB" w:rsidP="00903CEB">
            <w:r w:rsidRPr="00903CEB">
              <w:t>WHS</w:t>
            </w:r>
          </w:p>
        </w:tc>
      </w:tr>
      <w:tr w:rsidR="00903CEB" w:rsidRPr="00903CEB" w14:paraId="4F1499B7" w14:textId="77777777" w:rsidTr="00F915CA">
        <w:trPr>
          <w:trHeight w:val="413"/>
        </w:trPr>
        <w:tc>
          <w:tcPr>
            <w:tcW w:w="1792" w:type="dxa"/>
            <w:vAlign w:val="center"/>
          </w:tcPr>
          <w:p w14:paraId="0A62CD75" w14:textId="77777777" w:rsidR="00903CEB" w:rsidRPr="00903CEB" w:rsidRDefault="00903CEB" w:rsidP="00903CEB">
            <w:r w:rsidRPr="00903CEB">
              <w:t>Child’s Name</w:t>
            </w:r>
          </w:p>
        </w:tc>
        <w:tc>
          <w:tcPr>
            <w:tcW w:w="3771" w:type="dxa"/>
            <w:vAlign w:val="center"/>
          </w:tcPr>
          <w:p w14:paraId="0B70BB0D" w14:textId="77777777" w:rsidR="00903CEB" w:rsidRPr="00903CEB" w:rsidRDefault="00903CEB" w:rsidP="00903CEB"/>
        </w:tc>
        <w:tc>
          <w:tcPr>
            <w:tcW w:w="983" w:type="dxa"/>
            <w:vAlign w:val="center"/>
          </w:tcPr>
          <w:p w14:paraId="7EC4A860" w14:textId="77777777" w:rsidR="00903CEB" w:rsidRPr="00903CEB" w:rsidRDefault="00903CEB" w:rsidP="00903CEB">
            <w:r w:rsidRPr="00903CEB">
              <w:t>Grade</w:t>
            </w:r>
          </w:p>
        </w:tc>
        <w:tc>
          <w:tcPr>
            <w:tcW w:w="1255" w:type="dxa"/>
            <w:vAlign w:val="center"/>
          </w:tcPr>
          <w:p w14:paraId="597C7617" w14:textId="77777777" w:rsidR="00903CEB" w:rsidRPr="00903CEB" w:rsidRDefault="00903CEB" w:rsidP="00903CEB"/>
        </w:tc>
        <w:tc>
          <w:tcPr>
            <w:tcW w:w="619" w:type="dxa"/>
            <w:vAlign w:val="center"/>
          </w:tcPr>
          <w:p w14:paraId="16CB3D14" w14:textId="77777777" w:rsidR="00903CEB" w:rsidRPr="00903CEB" w:rsidRDefault="00903CEB" w:rsidP="00903CEB">
            <w:r w:rsidRPr="00903CEB">
              <w:t>ESS</w:t>
            </w:r>
          </w:p>
        </w:tc>
        <w:tc>
          <w:tcPr>
            <w:tcW w:w="619" w:type="dxa"/>
            <w:vAlign w:val="center"/>
          </w:tcPr>
          <w:p w14:paraId="0DF2F140" w14:textId="77777777" w:rsidR="00903CEB" w:rsidRPr="00903CEB" w:rsidRDefault="00903CEB" w:rsidP="00903CEB">
            <w:r w:rsidRPr="00903CEB">
              <w:t>LHS</w:t>
            </w:r>
          </w:p>
        </w:tc>
        <w:tc>
          <w:tcPr>
            <w:tcW w:w="661" w:type="dxa"/>
            <w:vAlign w:val="center"/>
          </w:tcPr>
          <w:p w14:paraId="3C1DD494" w14:textId="77777777" w:rsidR="00903CEB" w:rsidRPr="00903CEB" w:rsidRDefault="00903CEB" w:rsidP="00903CEB">
            <w:r w:rsidRPr="00903CEB">
              <w:t>LMS</w:t>
            </w:r>
          </w:p>
        </w:tc>
        <w:tc>
          <w:tcPr>
            <w:tcW w:w="662" w:type="dxa"/>
            <w:vAlign w:val="center"/>
          </w:tcPr>
          <w:p w14:paraId="5F7111AC" w14:textId="77777777" w:rsidR="00903CEB" w:rsidRPr="00903CEB" w:rsidRDefault="00903CEB" w:rsidP="00903CEB">
            <w:r w:rsidRPr="00903CEB">
              <w:t>PSS</w:t>
            </w:r>
          </w:p>
        </w:tc>
        <w:tc>
          <w:tcPr>
            <w:tcW w:w="644" w:type="dxa"/>
            <w:vAlign w:val="center"/>
          </w:tcPr>
          <w:p w14:paraId="0FBFE082" w14:textId="77777777" w:rsidR="00903CEB" w:rsidRPr="00903CEB" w:rsidRDefault="00903CEB" w:rsidP="00903CEB">
            <w:r w:rsidRPr="00903CEB">
              <w:t>WHS</w:t>
            </w:r>
          </w:p>
        </w:tc>
      </w:tr>
      <w:tr w:rsidR="00903CEB" w:rsidRPr="00903CEB" w14:paraId="38E88A4F" w14:textId="77777777" w:rsidTr="00F915CA">
        <w:trPr>
          <w:trHeight w:val="413"/>
        </w:trPr>
        <w:tc>
          <w:tcPr>
            <w:tcW w:w="1792" w:type="dxa"/>
            <w:vAlign w:val="center"/>
          </w:tcPr>
          <w:p w14:paraId="6459EE0D" w14:textId="77777777" w:rsidR="00903CEB" w:rsidRPr="00903CEB" w:rsidRDefault="00903CEB" w:rsidP="00903CEB">
            <w:r w:rsidRPr="00903CEB">
              <w:t>Child’s Name</w:t>
            </w:r>
          </w:p>
        </w:tc>
        <w:tc>
          <w:tcPr>
            <w:tcW w:w="3771" w:type="dxa"/>
            <w:vAlign w:val="center"/>
          </w:tcPr>
          <w:p w14:paraId="690E4A21" w14:textId="77777777" w:rsidR="00903CEB" w:rsidRPr="00903CEB" w:rsidRDefault="00903CEB" w:rsidP="00903CEB"/>
        </w:tc>
        <w:tc>
          <w:tcPr>
            <w:tcW w:w="983" w:type="dxa"/>
            <w:vAlign w:val="center"/>
          </w:tcPr>
          <w:p w14:paraId="643EB2EC" w14:textId="77777777" w:rsidR="00903CEB" w:rsidRPr="00903CEB" w:rsidRDefault="00903CEB" w:rsidP="00903CEB">
            <w:r w:rsidRPr="00903CEB">
              <w:t>Grade</w:t>
            </w:r>
          </w:p>
        </w:tc>
        <w:tc>
          <w:tcPr>
            <w:tcW w:w="1255" w:type="dxa"/>
            <w:vAlign w:val="center"/>
          </w:tcPr>
          <w:p w14:paraId="5462E6E4" w14:textId="77777777" w:rsidR="00903CEB" w:rsidRPr="00903CEB" w:rsidRDefault="00903CEB" w:rsidP="00903CEB"/>
        </w:tc>
        <w:tc>
          <w:tcPr>
            <w:tcW w:w="619" w:type="dxa"/>
            <w:vAlign w:val="center"/>
          </w:tcPr>
          <w:p w14:paraId="7140ACE4" w14:textId="77777777" w:rsidR="00903CEB" w:rsidRPr="00903CEB" w:rsidRDefault="00903CEB" w:rsidP="00903CEB">
            <w:r w:rsidRPr="00903CEB">
              <w:t>ESS</w:t>
            </w:r>
          </w:p>
        </w:tc>
        <w:tc>
          <w:tcPr>
            <w:tcW w:w="619" w:type="dxa"/>
            <w:vAlign w:val="center"/>
          </w:tcPr>
          <w:p w14:paraId="59358E87" w14:textId="77777777" w:rsidR="00903CEB" w:rsidRPr="00903CEB" w:rsidRDefault="00903CEB" w:rsidP="00903CEB">
            <w:r w:rsidRPr="00903CEB">
              <w:t>LHS</w:t>
            </w:r>
          </w:p>
        </w:tc>
        <w:tc>
          <w:tcPr>
            <w:tcW w:w="661" w:type="dxa"/>
            <w:vAlign w:val="center"/>
          </w:tcPr>
          <w:p w14:paraId="76A9B9DD" w14:textId="77777777" w:rsidR="00903CEB" w:rsidRPr="00903CEB" w:rsidRDefault="00903CEB" w:rsidP="00903CEB">
            <w:r w:rsidRPr="00903CEB">
              <w:t>LMS</w:t>
            </w:r>
          </w:p>
        </w:tc>
        <w:tc>
          <w:tcPr>
            <w:tcW w:w="662" w:type="dxa"/>
            <w:vAlign w:val="center"/>
          </w:tcPr>
          <w:p w14:paraId="684C57E8" w14:textId="77777777" w:rsidR="00903CEB" w:rsidRPr="00903CEB" w:rsidRDefault="00903CEB" w:rsidP="00903CEB">
            <w:r w:rsidRPr="00903CEB">
              <w:t>PSS</w:t>
            </w:r>
          </w:p>
        </w:tc>
        <w:tc>
          <w:tcPr>
            <w:tcW w:w="644" w:type="dxa"/>
            <w:vAlign w:val="center"/>
          </w:tcPr>
          <w:p w14:paraId="53D54C9A" w14:textId="77777777" w:rsidR="00903CEB" w:rsidRPr="00903CEB" w:rsidRDefault="00903CEB" w:rsidP="00903CEB">
            <w:r w:rsidRPr="00903CEB">
              <w:t>WHS</w:t>
            </w:r>
          </w:p>
        </w:tc>
      </w:tr>
    </w:tbl>
    <w:p w14:paraId="4C0ED4C9" w14:textId="77777777" w:rsidR="00903CEB" w:rsidRPr="00903CEB" w:rsidRDefault="00903CEB" w:rsidP="00903CEB"/>
    <w:tbl>
      <w:tblPr>
        <w:tblStyle w:val="TableGrid"/>
        <w:tblW w:w="0" w:type="auto"/>
        <w:tblLook w:val="04A0" w:firstRow="1" w:lastRow="0" w:firstColumn="1" w:lastColumn="0" w:noHBand="0" w:noVBand="1"/>
      </w:tblPr>
      <w:tblGrid>
        <w:gridCol w:w="915"/>
        <w:gridCol w:w="5550"/>
        <w:gridCol w:w="1847"/>
        <w:gridCol w:w="2478"/>
      </w:tblGrid>
      <w:tr w:rsidR="00903CEB" w:rsidRPr="00903CEB" w14:paraId="321E25F2" w14:textId="77777777" w:rsidTr="00F915CA">
        <w:tc>
          <w:tcPr>
            <w:tcW w:w="11016" w:type="dxa"/>
            <w:gridSpan w:val="4"/>
            <w:vAlign w:val="center"/>
          </w:tcPr>
          <w:p w14:paraId="700605EC" w14:textId="77777777" w:rsidR="00903CEB" w:rsidRPr="00903CEB" w:rsidRDefault="00903CEB" w:rsidP="00903CEB">
            <w:pPr>
              <w:rPr>
                <w:b/>
              </w:rPr>
            </w:pPr>
            <w:r w:rsidRPr="00903CEB">
              <w:rPr>
                <w:b/>
              </w:rPr>
              <w:t>In the event of an emergency, please list your emergency contact:</w:t>
            </w:r>
          </w:p>
        </w:tc>
      </w:tr>
      <w:tr w:rsidR="00903CEB" w:rsidRPr="00903CEB" w14:paraId="5B9A03A8" w14:textId="77777777" w:rsidTr="00F915CA">
        <w:trPr>
          <w:trHeight w:val="432"/>
        </w:trPr>
        <w:tc>
          <w:tcPr>
            <w:tcW w:w="918" w:type="dxa"/>
            <w:vAlign w:val="center"/>
          </w:tcPr>
          <w:p w14:paraId="49A28E74" w14:textId="77777777" w:rsidR="00903CEB" w:rsidRPr="00903CEB" w:rsidRDefault="00903CEB" w:rsidP="00903CEB">
            <w:r w:rsidRPr="00903CEB">
              <w:t>Name</w:t>
            </w:r>
          </w:p>
        </w:tc>
        <w:tc>
          <w:tcPr>
            <w:tcW w:w="5691" w:type="dxa"/>
            <w:vAlign w:val="center"/>
          </w:tcPr>
          <w:p w14:paraId="7C3FD44D" w14:textId="77777777" w:rsidR="00903CEB" w:rsidRPr="00903CEB" w:rsidRDefault="00903CEB" w:rsidP="00903CEB"/>
        </w:tc>
        <w:tc>
          <w:tcPr>
            <w:tcW w:w="1869" w:type="dxa"/>
            <w:vAlign w:val="center"/>
          </w:tcPr>
          <w:p w14:paraId="37C077D9" w14:textId="77777777" w:rsidR="00903CEB" w:rsidRPr="00903CEB" w:rsidRDefault="00903CEB" w:rsidP="00903CEB">
            <w:r w:rsidRPr="00903CEB">
              <w:t>Phone Number</w:t>
            </w:r>
          </w:p>
        </w:tc>
        <w:tc>
          <w:tcPr>
            <w:tcW w:w="2538" w:type="dxa"/>
          </w:tcPr>
          <w:p w14:paraId="6DC28CA2" w14:textId="77777777" w:rsidR="00903CEB" w:rsidRPr="00903CEB" w:rsidRDefault="00903CEB" w:rsidP="00903CEB"/>
        </w:tc>
      </w:tr>
    </w:tbl>
    <w:p w14:paraId="3E8B37F2" w14:textId="033F1D51" w:rsidR="00903CEB" w:rsidRPr="00903CEB" w:rsidRDefault="00903CEB" w:rsidP="00903CEB"/>
    <w:tbl>
      <w:tblPr>
        <w:tblStyle w:val="TableGrid"/>
        <w:tblW w:w="0" w:type="auto"/>
        <w:tblLook w:val="04A0" w:firstRow="1" w:lastRow="0" w:firstColumn="1" w:lastColumn="0" w:noHBand="0" w:noVBand="1"/>
      </w:tblPr>
      <w:tblGrid>
        <w:gridCol w:w="4050"/>
        <w:gridCol w:w="2672"/>
        <w:gridCol w:w="2033"/>
        <w:gridCol w:w="2045"/>
      </w:tblGrid>
      <w:tr w:rsidR="00903CEB" w:rsidRPr="00903CEB" w14:paraId="323595EA" w14:textId="77777777" w:rsidTr="00F915CA">
        <w:tc>
          <w:tcPr>
            <w:tcW w:w="10800" w:type="dxa"/>
            <w:gridSpan w:val="4"/>
            <w:tcBorders>
              <w:top w:val="nil"/>
              <w:left w:val="nil"/>
              <w:bottom w:val="nil"/>
              <w:right w:val="nil"/>
            </w:tcBorders>
          </w:tcPr>
          <w:p w14:paraId="7DEE18AD" w14:textId="77777777" w:rsidR="00903CEB" w:rsidRPr="00903CEB" w:rsidRDefault="00903CEB" w:rsidP="00903CEB">
            <w:pPr>
              <w:rPr>
                <w:b/>
              </w:rPr>
            </w:pPr>
            <w:r w:rsidRPr="00903CEB">
              <w:rPr>
                <w:b/>
              </w:rPr>
              <w:t>Please read the following statements carefully and sign below:</w:t>
            </w:r>
          </w:p>
        </w:tc>
      </w:tr>
      <w:tr w:rsidR="00903CEB" w:rsidRPr="00903CEB" w14:paraId="3EF40F0A" w14:textId="77777777" w:rsidTr="00F915CA">
        <w:trPr>
          <w:trHeight w:val="1008"/>
        </w:trPr>
        <w:tc>
          <w:tcPr>
            <w:tcW w:w="10800" w:type="dxa"/>
            <w:gridSpan w:val="4"/>
            <w:tcBorders>
              <w:top w:val="nil"/>
              <w:left w:val="nil"/>
              <w:bottom w:val="nil"/>
              <w:right w:val="nil"/>
            </w:tcBorders>
            <w:vAlign w:val="center"/>
          </w:tcPr>
          <w:p w14:paraId="4CC50F98" w14:textId="77777777" w:rsidR="00903CEB" w:rsidRPr="00903CEB" w:rsidRDefault="00903CEB" w:rsidP="00903CEB">
            <w:r w:rsidRPr="00903CEB">
              <w:t xml:space="preserve">1. I certify that since my last fingerprinting by the </w:t>
            </w:r>
            <w:r w:rsidRPr="00903CEB">
              <w:rPr>
                <w:b/>
              </w:rPr>
              <w:t xml:space="preserve">Laconia School District, </w:t>
            </w:r>
            <w:r w:rsidRPr="00903CEB">
              <w:t>I have not been convicted of any of the following offenses:  homicide, child pornography, aggravated felonious sexual assault or kidnapping.</w:t>
            </w:r>
          </w:p>
        </w:tc>
      </w:tr>
      <w:tr w:rsidR="00903CEB" w:rsidRPr="00903CEB" w14:paraId="5C0AA8FA" w14:textId="77777777" w:rsidTr="00F915CA">
        <w:trPr>
          <w:trHeight w:val="1008"/>
        </w:trPr>
        <w:tc>
          <w:tcPr>
            <w:tcW w:w="10800" w:type="dxa"/>
            <w:gridSpan w:val="4"/>
            <w:tcBorders>
              <w:top w:val="nil"/>
              <w:left w:val="nil"/>
              <w:bottom w:val="nil"/>
              <w:right w:val="nil"/>
            </w:tcBorders>
            <w:vAlign w:val="center"/>
          </w:tcPr>
          <w:p w14:paraId="33F1BDC9" w14:textId="77777777" w:rsidR="00903CEB" w:rsidRPr="00903CEB" w:rsidRDefault="00903CEB" w:rsidP="00903CEB">
            <w:r w:rsidRPr="00903CEB">
              <w:t>2. I certify that the facts contained in this affidavit are true and complete to the best of my knowledge and belief.  I acknowledge and understand that the Principal, Superintendent of Schools and the School Board will be relying on the information contained in this affidavit and that the information is complete and accurate.</w:t>
            </w:r>
          </w:p>
        </w:tc>
      </w:tr>
      <w:tr w:rsidR="00903CEB" w:rsidRPr="00903CEB" w14:paraId="6EF25A38" w14:textId="77777777" w:rsidTr="00F915CA">
        <w:trPr>
          <w:trHeight w:val="1008"/>
        </w:trPr>
        <w:tc>
          <w:tcPr>
            <w:tcW w:w="10800" w:type="dxa"/>
            <w:gridSpan w:val="4"/>
            <w:tcBorders>
              <w:top w:val="nil"/>
              <w:left w:val="nil"/>
              <w:bottom w:val="nil"/>
              <w:right w:val="nil"/>
            </w:tcBorders>
            <w:vAlign w:val="center"/>
          </w:tcPr>
          <w:p w14:paraId="20015A4F" w14:textId="77777777" w:rsidR="00903CEB" w:rsidRPr="00903CEB" w:rsidRDefault="00903CEB" w:rsidP="00903CEB">
            <w:r w:rsidRPr="00903CEB">
              <w:t>3. I further understand and agree that any falsified statements or any material half-truths, material misstatements or omissions on this affidavit, without full disclosure of all relevant facts, shall be grounds for not allowing me to volunteer with the School District.</w:t>
            </w:r>
          </w:p>
        </w:tc>
      </w:tr>
      <w:tr w:rsidR="00903CEB" w:rsidRPr="00903CEB" w14:paraId="4B51E370" w14:textId="77777777" w:rsidTr="00F915CA">
        <w:trPr>
          <w:trHeight w:val="648"/>
        </w:trPr>
        <w:tc>
          <w:tcPr>
            <w:tcW w:w="10800" w:type="dxa"/>
            <w:gridSpan w:val="4"/>
            <w:tcBorders>
              <w:top w:val="nil"/>
              <w:left w:val="nil"/>
              <w:bottom w:val="nil"/>
              <w:right w:val="nil"/>
            </w:tcBorders>
            <w:vAlign w:val="center"/>
          </w:tcPr>
          <w:p w14:paraId="627C0828" w14:textId="3CBCF040" w:rsidR="00C31EFC" w:rsidRPr="00903CEB" w:rsidRDefault="00903CEB" w:rsidP="00903CEB">
            <w:r w:rsidRPr="00903CEB">
              <w:t>4. I authorized School Administrative Unit (SAU) #30, School District and its administrators to fully investigate all statements contained herein.</w:t>
            </w:r>
          </w:p>
        </w:tc>
      </w:tr>
      <w:tr w:rsidR="00903CEB" w:rsidRPr="00903CEB" w14:paraId="4EA54F4B" w14:textId="77777777" w:rsidTr="00F915CA">
        <w:trPr>
          <w:trHeight w:val="189"/>
        </w:trPr>
        <w:tc>
          <w:tcPr>
            <w:tcW w:w="10800" w:type="dxa"/>
            <w:gridSpan w:val="4"/>
            <w:tcBorders>
              <w:top w:val="nil"/>
              <w:left w:val="nil"/>
              <w:bottom w:val="single" w:sz="4" w:space="0" w:color="auto"/>
              <w:right w:val="nil"/>
            </w:tcBorders>
            <w:vAlign w:val="center"/>
          </w:tcPr>
          <w:p w14:paraId="1F8F11A9" w14:textId="77777777" w:rsidR="00903CEB" w:rsidRPr="00903CEB" w:rsidRDefault="00903CEB" w:rsidP="00903CEB"/>
        </w:tc>
      </w:tr>
      <w:tr w:rsidR="00903CEB" w:rsidRPr="00903CEB" w14:paraId="5BD5212B" w14:textId="77777777" w:rsidTr="00F915CA">
        <w:trPr>
          <w:trHeight w:val="432"/>
        </w:trPr>
        <w:tc>
          <w:tcPr>
            <w:tcW w:w="4050" w:type="dxa"/>
            <w:tcBorders>
              <w:top w:val="single" w:sz="4" w:space="0" w:color="auto"/>
              <w:bottom w:val="single" w:sz="4" w:space="0" w:color="auto"/>
            </w:tcBorders>
            <w:vAlign w:val="center"/>
          </w:tcPr>
          <w:p w14:paraId="36DFD45A" w14:textId="77777777" w:rsidR="00903CEB" w:rsidRPr="00903CEB" w:rsidRDefault="00903CEB" w:rsidP="00903CEB">
            <w:pPr>
              <w:rPr>
                <w:b/>
              </w:rPr>
            </w:pPr>
            <w:r w:rsidRPr="00903CEB">
              <w:rPr>
                <w:b/>
              </w:rPr>
              <w:t>List former states of residence</w:t>
            </w:r>
          </w:p>
        </w:tc>
        <w:tc>
          <w:tcPr>
            <w:tcW w:w="6750" w:type="dxa"/>
            <w:gridSpan w:val="3"/>
            <w:tcBorders>
              <w:top w:val="single" w:sz="4" w:space="0" w:color="auto"/>
              <w:bottom w:val="single" w:sz="4" w:space="0" w:color="auto"/>
            </w:tcBorders>
            <w:vAlign w:val="center"/>
          </w:tcPr>
          <w:p w14:paraId="43E24DF2" w14:textId="77777777" w:rsidR="00903CEB" w:rsidRPr="00903CEB" w:rsidRDefault="00903CEB" w:rsidP="00903CEB"/>
        </w:tc>
      </w:tr>
      <w:tr w:rsidR="00903CEB" w:rsidRPr="00903CEB" w14:paraId="32A0018E" w14:textId="77777777" w:rsidTr="00F915CA">
        <w:trPr>
          <w:trHeight w:val="20"/>
        </w:trPr>
        <w:tc>
          <w:tcPr>
            <w:tcW w:w="6722" w:type="dxa"/>
            <w:gridSpan w:val="2"/>
            <w:tcBorders>
              <w:top w:val="single" w:sz="4" w:space="0" w:color="auto"/>
              <w:left w:val="nil"/>
              <w:bottom w:val="nil"/>
              <w:right w:val="nil"/>
            </w:tcBorders>
            <w:vAlign w:val="center"/>
          </w:tcPr>
          <w:p w14:paraId="75BBFEF2" w14:textId="77777777" w:rsidR="00903CEB" w:rsidRDefault="00903CEB" w:rsidP="00903CEB"/>
          <w:p w14:paraId="1A6649D0" w14:textId="77777777" w:rsidR="00C570FC" w:rsidRPr="00903CEB" w:rsidRDefault="00C570FC" w:rsidP="00903CEB"/>
        </w:tc>
        <w:tc>
          <w:tcPr>
            <w:tcW w:w="4078" w:type="dxa"/>
            <w:gridSpan w:val="2"/>
            <w:tcBorders>
              <w:top w:val="single" w:sz="4" w:space="0" w:color="auto"/>
              <w:left w:val="nil"/>
              <w:bottom w:val="nil"/>
              <w:right w:val="nil"/>
            </w:tcBorders>
            <w:vAlign w:val="center"/>
          </w:tcPr>
          <w:p w14:paraId="612A6636" w14:textId="77777777" w:rsidR="00903CEB" w:rsidRPr="00903CEB" w:rsidRDefault="00903CEB" w:rsidP="00903CEB"/>
        </w:tc>
      </w:tr>
      <w:tr w:rsidR="00903CEB" w:rsidRPr="00903CEB" w14:paraId="0E1C26EE" w14:textId="77777777" w:rsidTr="00F915CA">
        <w:trPr>
          <w:trHeight w:val="432"/>
        </w:trPr>
        <w:tc>
          <w:tcPr>
            <w:tcW w:w="6722" w:type="dxa"/>
            <w:gridSpan w:val="2"/>
            <w:tcBorders>
              <w:top w:val="single" w:sz="4" w:space="0" w:color="auto"/>
              <w:left w:val="nil"/>
              <w:bottom w:val="nil"/>
              <w:right w:val="nil"/>
            </w:tcBorders>
            <w:vAlign w:val="center"/>
          </w:tcPr>
          <w:p w14:paraId="2F737E8D" w14:textId="34A88F47" w:rsidR="00903CEB" w:rsidRPr="00903CEB" w:rsidRDefault="001003D5" w:rsidP="00903CEB">
            <w:r>
              <w:t xml:space="preserve">                                      </w:t>
            </w:r>
            <w:r w:rsidR="00903CEB" w:rsidRPr="00903CEB">
              <w:t>Volunteer Signature</w:t>
            </w:r>
          </w:p>
        </w:tc>
        <w:tc>
          <w:tcPr>
            <w:tcW w:w="2033" w:type="dxa"/>
            <w:tcBorders>
              <w:top w:val="nil"/>
              <w:left w:val="nil"/>
              <w:bottom w:val="nil"/>
              <w:right w:val="nil"/>
            </w:tcBorders>
            <w:vAlign w:val="center"/>
          </w:tcPr>
          <w:p w14:paraId="7CCAB1B3" w14:textId="77777777" w:rsidR="00903CEB" w:rsidRPr="00903CEB" w:rsidRDefault="00903CEB" w:rsidP="00903CEB"/>
        </w:tc>
        <w:tc>
          <w:tcPr>
            <w:tcW w:w="2045" w:type="dxa"/>
            <w:tcBorders>
              <w:top w:val="single" w:sz="4" w:space="0" w:color="auto"/>
              <w:left w:val="nil"/>
              <w:bottom w:val="nil"/>
              <w:right w:val="nil"/>
            </w:tcBorders>
            <w:vAlign w:val="center"/>
          </w:tcPr>
          <w:p w14:paraId="07100F00" w14:textId="6786AD05" w:rsidR="00903CEB" w:rsidRPr="00903CEB" w:rsidRDefault="001003D5" w:rsidP="00903CEB">
            <w:r>
              <w:t xml:space="preserve">           </w:t>
            </w:r>
            <w:r w:rsidR="00903CEB" w:rsidRPr="00903CEB">
              <w:t>Date</w:t>
            </w:r>
          </w:p>
        </w:tc>
      </w:tr>
    </w:tbl>
    <w:p w14:paraId="790FC8D0" w14:textId="1437959E" w:rsidR="00F32C31" w:rsidRDefault="00F32C31" w:rsidP="00C72EA0"/>
    <w:sectPr w:rsidR="00F32C31" w:rsidSect="002D47D6">
      <w:footerReference w:type="default" r:id="rId7"/>
      <w:pgSz w:w="12240" w:h="15840"/>
      <w:pgMar w:top="0" w:right="720" w:bottom="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A4EE28" w14:textId="77777777" w:rsidR="00F60314" w:rsidRDefault="00F60314" w:rsidP="00A54D67">
      <w:r>
        <w:separator/>
      </w:r>
    </w:p>
  </w:endnote>
  <w:endnote w:type="continuationSeparator" w:id="0">
    <w:p w14:paraId="79A4EE29" w14:textId="77777777" w:rsidR="00F60314" w:rsidRDefault="00F60314" w:rsidP="00A54D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A4EE2E" w14:textId="77777777" w:rsidR="00F60314" w:rsidRDefault="00F60314" w:rsidP="00A54D67">
    <w:pPr>
      <w:pStyle w:val="Footer"/>
      <w:jc w:val="center"/>
      <w:rPr>
        <w:sz w:val="18"/>
      </w:rPr>
    </w:pPr>
    <w:r>
      <w:rPr>
        <w:sz w:val="18"/>
      </w:rPr>
      <w:t>P.O. Box 309, 39 Harvard Street</w:t>
    </w:r>
  </w:p>
  <w:p w14:paraId="79A4EE2F" w14:textId="106AAB4B" w:rsidR="00F60314" w:rsidRDefault="00F60314" w:rsidP="00A54D67">
    <w:pPr>
      <w:pStyle w:val="Footer"/>
      <w:jc w:val="center"/>
      <w:rPr>
        <w:sz w:val="18"/>
      </w:rPr>
    </w:pPr>
    <w:smartTag w:uri="urn:schemas-microsoft-com:office:smarttags" w:element="City">
      <w:r>
        <w:rPr>
          <w:sz w:val="18"/>
        </w:rPr>
        <w:t>Laconia</w:t>
      </w:r>
    </w:smartTag>
    <w:r>
      <w:rPr>
        <w:sz w:val="18"/>
      </w:rPr>
      <w:t>, New Hampshire 03247-0309</w:t>
    </w:r>
  </w:p>
  <w:p w14:paraId="79A4EE30" w14:textId="77777777" w:rsidR="00F60314" w:rsidRDefault="00F60314" w:rsidP="00A54D67">
    <w:pPr>
      <w:pStyle w:val="Footer"/>
      <w:jc w:val="center"/>
      <w:rPr>
        <w:sz w:val="18"/>
      </w:rPr>
    </w:pPr>
    <w:r>
      <w:rPr>
        <w:sz w:val="18"/>
      </w:rPr>
      <w:t>Tel. (603) 524-5710, FAX (603) 528-8442</w:t>
    </w:r>
  </w:p>
  <w:p w14:paraId="79A4EE31" w14:textId="77777777" w:rsidR="00F60314" w:rsidRDefault="00F60314" w:rsidP="00A54D67">
    <w:pPr>
      <w:pStyle w:val="Footer"/>
      <w:jc w:val="center"/>
      <w:rPr>
        <w:sz w:val="18"/>
      </w:rPr>
    </w:pPr>
    <w:r>
      <w:rPr>
        <w:sz w:val="18"/>
      </w:rPr>
      <w:t>E-Mail:  sau30@laconiaschools.org</w:t>
    </w:r>
  </w:p>
  <w:p w14:paraId="79A4EE33" w14:textId="5C0CAABC" w:rsidR="00F60314" w:rsidRPr="005C4F69" w:rsidRDefault="00F60314" w:rsidP="005C4F69">
    <w:pPr>
      <w:pStyle w:val="Footer"/>
      <w:jc w:val="center"/>
      <w:rPr>
        <w:sz w:val="18"/>
      </w:rPr>
    </w:pPr>
    <w:r>
      <w:rPr>
        <w:sz w:val="18"/>
      </w:rPr>
      <w:t>EQUAL OPPORTUNITY EMPLOYER</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A4EE26" w14:textId="77777777" w:rsidR="00F60314" w:rsidRDefault="00F60314" w:rsidP="00A54D67">
      <w:r>
        <w:separator/>
      </w:r>
    </w:p>
  </w:footnote>
  <w:footnote w:type="continuationSeparator" w:id="0">
    <w:p w14:paraId="79A4EE27" w14:textId="77777777" w:rsidR="00F60314" w:rsidRDefault="00F60314" w:rsidP="00A54D6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mailMerge>
    <w:mainDocumentType w:val="mailingLabels"/>
    <w:dataType w:val="textFile"/>
    <w:activeRecord w:val="-1"/>
  </w:mailMerg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M1MjUzMzAyNTY1NDMyUdpeDU4uLM/DyQAsNaAEuFVgosAAAA"/>
  </w:docVars>
  <w:rsids>
    <w:rsidRoot w:val="00A54D67"/>
    <w:rsid w:val="000146A4"/>
    <w:rsid w:val="00044182"/>
    <w:rsid w:val="00087DD2"/>
    <w:rsid w:val="000B6A52"/>
    <w:rsid w:val="001003D5"/>
    <w:rsid w:val="001330C2"/>
    <w:rsid w:val="002D47D6"/>
    <w:rsid w:val="003C2D81"/>
    <w:rsid w:val="003C3F37"/>
    <w:rsid w:val="00413DCC"/>
    <w:rsid w:val="00494B2F"/>
    <w:rsid w:val="00585DA6"/>
    <w:rsid w:val="005C4F69"/>
    <w:rsid w:val="005E7A3B"/>
    <w:rsid w:val="0074379D"/>
    <w:rsid w:val="007450EC"/>
    <w:rsid w:val="00767565"/>
    <w:rsid w:val="00821705"/>
    <w:rsid w:val="008755AC"/>
    <w:rsid w:val="00903CEB"/>
    <w:rsid w:val="00953F3C"/>
    <w:rsid w:val="009B0397"/>
    <w:rsid w:val="00A54D67"/>
    <w:rsid w:val="00BD362E"/>
    <w:rsid w:val="00BE0FEE"/>
    <w:rsid w:val="00C31EFC"/>
    <w:rsid w:val="00C570FC"/>
    <w:rsid w:val="00C72EA0"/>
    <w:rsid w:val="00CA4529"/>
    <w:rsid w:val="00CF72C0"/>
    <w:rsid w:val="00D50033"/>
    <w:rsid w:val="00D613B3"/>
    <w:rsid w:val="00DF1524"/>
    <w:rsid w:val="00DF5D37"/>
    <w:rsid w:val="00ED5FAD"/>
    <w:rsid w:val="00F15E6F"/>
    <w:rsid w:val="00F32C31"/>
    <w:rsid w:val="00F60314"/>
    <w:rsid w:val="00F915CA"/>
    <w:rsid w:val="00FB7EEA"/>
    <w:rsid w:val="00FC2866"/>
    <w:rsid w:val="00FD69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hapeDefaults>
    <o:shapedefaults v:ext="edit" spidmax="1026"/>
    <o:shapelayout v:ext="edit">
      <o:idmap v:ext="edit" data="1"/>
    </o:shapelayout>
  </w:shapeDefaults>
  <w:decimalSymbol w:val="."/>
  <w:listSeparator w:val=","/>
  <w14:docId w14:val="79A4EE18"/>
  <w15:chartTrackingRefBased/>
  <w15:docId w15:val="{5940D6FF-BA47-4310-A8E3-DC0DD03F4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4D6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A54D67"/>
    <w:pPr>
      <w:keepNext/>
      <w:tabs>
        <w:tab w:val="left" w:pos="4680"/>
      </w:tabs>
      <w:outlineLvl w:val="0"/>
    </w:pPr>
    <w:rPr>
      <w:rFonts w:ascii="Arial" w:hAnsi="Arial"/>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54D67"/>
    <w:rPr>
      <w:rFonts w:ascii="Arial" w:eastAsia="Times New Roman" w:hAnsi="Arial" w:cs="Times New Roman"/>
      <w:b/>
      <w:sz w:val="20"/>
      <w:szCs w:val="20"/>
    </w:rPr>
  </w:style>
  <w:style w:type="paragraph" w:styleId="Title">
    <w:name w:val="Title"/>
    <w:basedOn w:val="Normal"/>
    <w:link w:val="TitleChar"/>
    <w:qFormat/>
    <w:rsid w:val="00A54D67"/>
    <w:pPr>
      <w:jc w:val="center"/>
    </w:pPr>
    <w:rPr>
      <w:rFonts w:ascii="Arial" w:hAnsi="Arial"/>
      <w:b/>
      <w:sz w:val="32"/>
      <w:szCs w:val="20"/>
    </w:rPr>
  </w:style>
  <w:style w:type="character" w:customStyle="1" w:styleId="TitleChar">
    <w:name w:val="Title Char"/>
    <w:basedOn w:val="DefaultParagraphFont"/>
    <w:link w:val="Title"/>
    <w:rsid w:val="00A54D67"/>
    <w:rPr>
      <w:rFonts w:ascii="Arial" w:eastAsia="Times New Roman" w:hAnsi="Arial" w:cs="Times New Roman"/>
      <w:b/>
      <w:sz w:val="32"/>
      <w:szCs w:val="20"/>
    </w:rPr>
  </w:style>
  <w:style w:type="paragraph" w:styleId="Subtitle">
    <w:name w:val="Subtitle"/>
    <w:basedOn w:val="Normal"/>
    <w:link w:val="SubtitleChar"/>
    <w:qFormat/>
    <w:rsid w:val="00A54D67"/>
    <w:pPr>
      <w:jc w:val="center"/>
    </w:pPr>
    <w:rPr>
      <w:rFonts w:ascii="Arial" w:hAnsi="Arial"/>
      <w:b/>
      <w:szCs w:val="20"/>
    </w:rPr>
  </w:style>
  <w:style w:type="character" w:customStyle="1" w:styleId="SubtitleChar">
    <w:name w:val="Subtitle Char"/>
    <w:basedOn w:val="DefaultParagraphFont"/>
    <w:link w:val="Subtitle"/>
    <w:rsid w:val="00A54D67"/>
    <w:rPr>
      <w:rFonts w:ascii="Arial" w:eastAsia="Times New Roman" w:hAnsi="Arial" w:cs="Times New Roman"/>
      <w:b/>
      <w:sz w:val="24"/>
      <w:szCs w:val="20"/>
    </w:rPr>
  </w:style>
  <w:style w:type="paragraph" w:styleId="Header">
    <w:name w:val="header"/>
    <w:basedOn w:val="Normal"/>
    <w:link w:val="HeaderChar"/>
    <w:unhideWhenUsed/>
    <w:rsid w:val="00A54D67"/>
    <w:pPr>
      <w:tabs>
        <w:tab w:val="center" w:pos="4680"/>
        <w:tab w:val="right" w:pos="9360"/>
      </w:tabs>
    </w:pPr>
  </w:style>
  <w:style w:type="character" w:customStyle="1" w:styleId="HeaderChar">
    <w:name w:val="Header Char"/>
    <w:basedOn w:val="DefaultParagraphFont"/>
    <w:link w:val="Header"/>
    <w:rsid w:val="00A54D67"/>
    <w:rPr>
      <w:rFonts w:ascii="Times New Roman" w:eastAsia="Times New Roman" w:hAnsi="Times New Roman" w:cs="Times New Roman"/>
      <w:sz w:val="24"/>
      <w:szCs w:val="24"/>
    </w:rPr>
  </w:style>
  <w:style w:type="paragraph" w:styleId="Footer">
    <w:name w:val="footer"/>
    <w:basedOn w:val="Normal"/>
    <w:link w:val="FooterChar"/>
    <w:unhideWhenUsed/>
    <w:rsid w:val="00A54D67"/>
    <w:pPr>
      <w:tabs>
        <w:tab w:val="center" w:pos="4680"/>
        <w:tab w:val="right" w:pos="9360"/>
      </w:tabs>
    </w:pPr>
  </w:style>
  <w:style w:type="character" w:customStyle="1" w:styleId="FooterChar">
    <w:name w:val="Footer Char"/>
    <w:basedOn w:val="DefaultParagraphFont"/>
    <w:link w:val="Footer"/>
    <w:rsid w:val="00A54D67"/>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72EA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2EA0"/>
    <w:rPr>
      <w:rFonts w:ascii="Segoe UI" w:eastAsia="Times New Roman" w:hAnsi="Segoe UI" w:cs="Segoe UI"/>
      <w:sz w:val="18"/>
      <w:szCs w:val="18"/>
    </w:rPr>
  </w:style>
  <w:style w:type="table" w:styleId="TableGrid">
    <w:name w:val="Table Grid"/>
    <w:basedOn w:val="TableNormal"/>
    <w:uiPriority w:val="59"/>
    <w:rsid w:val="008217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202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A8289E-D965-4A7B-8AE8-51C48F425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04</Words>
  <Characters>287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itlyn Salome</dc:creator>
  <cp:keywords/>
  <dc:description/>
  <cp:lastModifiedBy>Jamie McKone</cp:lastModifiedBy>
  <cp:revision>2</cp:revision>
  <cp:lastPrinted>2017-08-29T12:43:00Z</cp:lastPrinted>
  <dcterms:created xsi:type="dcterms:W3CDTF">2018-04-13T15:19:00Z</dcterms:created>
  <dcterms:modified xsi:type="dcterms:W3CDTF">2018-04-13T15:19:00Z</dcterms:modified>
</cp:coreProperties>
</file>